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L3</w:t>
      </w:r>
    </w:p>
    <w:p>
      <w:pPr>
        <w:pStyle w:val="Author"/>
      </w:pPr>
      <w:r>
        <w:t xml:space="preserve">Clark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30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icholas.clark/Desktop/MA206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NormalTok"/>
        </w:rPr>
        <w:t xml:space="preserve">SIL3Data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L_3_Data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problem-1"/>
      <w:bookmarkEnd w:id="21"/>
      <w:r>
        <w:t xml:space="preserve">Problem 1</w:t>
      </w:r>
    </w:p>
    <w:p>
      <w:pPr>
        <w:pStyle w:val="FirstParagraph"/>
      </w:pPr>
      <w:r>
        <w:t xml:space="preserve">I can type in my answer to problem 1</w:t>
      </w:r>
    </w:p>
    <w:p>
      <w:pPr>
        <w:pStyle w:val="SourceCode"/>
      </w:pPr>
      <w:r>
        <w:rPr>
          <w:rStyle w:val="NormalTok"/>
        </w:rPr>
        <w:t xml:space="preserve">SIL3Data 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EIGHT_W35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SIL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sSub>
          <m:e>
            <m:r>
              <m:t>π</m:t>
            </m:r>
          </m:e>
          <m:sub>
            <m:r>
              <m:rPr>
                <m:sty m:val="p"/>
              </m:rPr>
              <m:t>Democrat</m:t>
            </m:r>
          </m:sub>
        </m:sSub>
      </m:oMath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facf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L3</dc:title>
  <dc:creator>Clark</dc:creator>
  <dcterms:created xsi:type="dcterms:W3CDTF">2019-09-30T12:05:29Z</dcterms:created>
  <dcterms:modified xsi:type="dcterms:W3CDTF">2019-09-30T12:05:29Z</dcterms:modified>
</cp:coreProperties>
</file>